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F85" w:rsidRPr="00893811" w:rsidRDefault="00893811" w:rsidP="00893811">
      <w:pPr>
        <w:spacing w:line="360" w:lineRule="auto"/>
        <w:rPr>
          <w:sz w:val="20"/>
        </w:rPr>
      </w:pPr>
      <w:r w:rsidRPr="00893811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 xml:space="preserve">Please submit the completed session proposal to the Program Chair (Dooyoung Hah) via email, </w:t>
      </w:r>
      <w:hyperlink r:id="rId8" w:history="1">
        <w:r w:rsidRPr="00893811">
          <w:rPr>
            <w:rStyle w:val="Hyperlink"/>
            <w:rFonts w:ascii="Times New Roman" w:hAnsi="Times New Roman" w:cs="Times New Roman"/>
            <w:i/>
            <w:color w:val="365F91" w:themeColor="accent1" w:themeShade="BF"/>
            <w:szCs w:val="24"/>
            <w:lang w:val="en-US"/>
          </w:rPr>
          <w:t>paper@ekc2022.org</w:t>
        </w:r>
      </w:hyperlink>
      <w:r w:rsidRPr="00893811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>Due date is</w:t>
      </w:r>
      <w:r w:rsidRPr="00893811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 xml:space="preserve"> 7 </w:t>
      </w:r>
      <w:proofErr w:type="gramStart"/>
      <w:r w:rsidRPr="00893811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>March,</w:t>
      </w:r>
      <w:proofErr w:type="gramEnd"/>
      <w:r w:rsidRPr="00893811"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 xml:space="preserve"> 2022</w:t>
      </w:r>
      <w:r>
        <w:rPr>
          <w:rFonts w:ascii="Times New Roman" w:hAnsi="Times New Roman" w:cs="Times New Roman"/>
          <w:i/>
          <w:color w:val="365F91" w:themeColor="accent1" w:themeShade="BF"/>
          <w:szCs w:val="24"/>
          <w:lang w:val="en-US"/>
        </w:rPr>
        <w:t>.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39"/>
      </w:tblGrid>
      <w:tr w:rsidR="00893811" w:rsidTr="00A33AAB">
        <w:tc>
          <w:tcPr>
            <w:tcW w:w="9039" w:type="dxa"/>
          </w:tcPr>
          <w:p w:rsidR="00893811" w:rsidRPr="00C737E6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C737E6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ession title</w:t>
            </w: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c>
          <w:tcPr>
            <w:tcW w:w="9039" w:type="dxa"/>
          </w:tcPr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737E6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&amp;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  <w:u w:val="single"/>
                <w:lang w:val="en-US"/>
              </w:rPr>
              <w:t>T divis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Please check a group which the session belongs to)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-149209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uilt Environment (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architecture, civil engineering, urban plann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CB6F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-57929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 Science (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p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ysics, chemistry, mathematics, earth science, astronom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893811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32038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emical Engineering &amp; Material Science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-179882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vironment &amp; Energy (</w:t>
            </w:r>
            <w:r w:rsidRPr="004E050A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vironmental science &amp; engineering, energy, sustainable i</w:t>
            </w:r>
            <w:r w:rsidRPr="004E050A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novat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-54165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ctrical Engineering &amp; Information Technology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8343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 w:rsidRPr="00CB6F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fe Scienc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&amp; Health (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biology, bioengineering, medical scienc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79449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chanical/Aerospace/Nuclear Engineering</w:t>
            </w:r>
          </w:p>
          <w:p w:rsidR="00893811" w:rsidRPr="004E050A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1742910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cean/Marine Engineering</w:t>
            </w:r>
          </w:p>
          <w:p w:rsidR="00893811" w:rsidRPr="00CB6FC5" w:rsidRDefault="00893811" w:rsidP="00A33AAB">
            <w:pPr>
              <w:ind w:left="720" w:hanging="3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rPr>
                  <w:rFonts w:ascii="Segoe UI Symbol" w:hAnsi="Segoe UI Symbol" w:cs="Segoe UI Symbol"/>
                  <w:sz w:val="24"/>
                  <w:szCs w:val="24"/>
                  <w:lang w:val="en-US"/>
                </w:rPr>
                <w:id w:val="193439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CB6FC5">
              <w:rPr>
                <w:rFonts w:ascii="Segoe UI Symbol" w:hAnsi="Segoe UI Symbol" w:cs="Segoe UI Symbo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ther (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Please 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specify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the field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of the session:</w:t>
            </w:r>
            <w:r w:rsidRPr="00D55A4C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_________________)</w:t>
            </w: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c>
          <w:tcPr>
            <w:tcW w:w="9039" w:type="dxa"/>
          </w:tcPr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ession descript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max. 500 words; background, purpose and significance of the session topic; relevance to the theme of EKC2022 – Pathways to sustainability: the role of emerging technologies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rPr>
          <w:trHeight w:val="4394"/>
        </w:trPr>
        <w:tc>
          <w:tcPr>
            <w:tcW w:w="9039" w:type="dxa"/>
          </w:tcPr>
          <w:p w:rsidR="00893811" w:rsidRPr="00C737E6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BFFA4EC" wp14:editId="3966A536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FFA4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48.4pt;margin-top:2.15pt;width:93.95pt;height:11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">
                      <v:textbox>
                        <w:txbxContent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37E6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Session organizer</w:t>
            </w:r>
            <w:r w:rsidRPr="009C33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and co-organizer, if any)</w:t>
            </w: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iliation (with current position and e-mail address)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425A9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25A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m</w:t>
            </w:r>
            <w:r w:rsidRPr="00425A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in R&amp;D fields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cent publications </w:t>
            </w:r>
            <w:r w:rsidRPr="00EF3E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the field of the sessi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book, journal paper, conference proceeding, patent, project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893811" w:rsidRPr="00F14F85" w:rsidTr="00A33AAB">
        <w:tc>
          <w:tcPr>
            <w:tcW w:w="9039" w:type="dxa"/>
          </w:tcPr>
          <w:p w:rsidR="00893811" w:rsidRPr="00C737E6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1DCDA4A" wp14:editId="00AF2247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DCDA4A" id="Text Box 3" o:spid="_x0000_s1027" type="#_x0000_t202" style="position:absolute;margin-left:348.4pt;margin-top:2.15pt;width:93.95pt;height:11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">
                      <v:textbox>
                        <w:txbxContent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Invited speaker 1</w:t>
            </w:r>
          </w:p>
          <w:p w:rsidR="00893811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ntative title of the talk</w:t>
            </w:r>
          </w:p>
          <w:p w:rsidR="00893811" w:rsidRDefault="00893811" w:rsidP="00A33AAB">
            <w:pPr>
              <w:pStyle w:val="ListParagraph"/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iliation (with current position and e-mail address)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 and m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in R&amp;D fields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 publications (book, journal paper, conference proceeding, patent, project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</w:tc>
      </w:tr>
      <w:tr w:rsidR="00893811" w:rsidRPr="00F14F85" w:rsidTr="00A33AAB">
        <w:tc>
          <w:tcPr>
            <w:tcW w:w="9039" w:type="dxa"/>
          </w:tcPr>
          <w:p w:rsidR="00893811" w:rsidRPr="00C737E6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C2A5A7" wp14:editId="1B59E9CA">
                      <wp:simplePos x="0" y="0"/>
                      <wp:positionH relativeFrom="column">
                        <wp:posOffset>4424680</wp:posOffset>
                      </wp:positionH>
                      <wp:positionV relativeFrom="paragraph">
                        <wp:posOffset>27305</wp:posOffset>
                      </wp:positionV>
                      <wp:extent cx="1193165" cy="1495425"/>
                      <wp:effectExtent l="0" t="0" r="26035" b="28575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93165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  <w:r>
                                    <w:t>Photo</w:t>
                                  </w: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  <w:p w:rsidR="00893811" w:rsidRDefault="00893811" w:rsidP="0089381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C2A5A7" id="Text Box 4" o:spid="_x0000_s1028" type="#_x0000_t202" style="position:absolute;margin-left:348.4pt;margin-top:2.15pt;width:93.95pt;height:11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">
                      <v:textbox>
                        <w:txbxContent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  <w:p w:rsidR="00893811" w:rsidRDefault="00893811" w:rsidP="0089381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Invited speaker 2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if applicable)</w:t>
            </w:r>
          </w:p>
          <w:p w:rsidR="00893811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ntative title of the talk</w:t>
            </w:r>
          </w:p>
          <w:p w:rsidR="00893811" w:rsidRDefault="00893811" w:rsidP="00A33AAB">
            <w:pPr>
              <w:pStyle w:val="ListParagraph"/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and a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iliation (with current position and e-mail address)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bio and m</w:t>
            </w: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in R&amp;D fields</w:t>
            </w: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C737E6" w:rsidRDefault="00893811" w:rsidP="00A33AAB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2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73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 publications (book, journal paper, conference proceeding, patent, project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c>
          <w:tcPr>
            <w:tcW w:w="9039" w:type="dxa"/>
          </w:tcPr>
          <w:p w:rsidR="00893811" w:rsidRPr="004A7A75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4A7A7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Contributing speakers</w:t>
            </w:r>
            <w:r w:rsidRPr="00425A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name, affiliation, tentative title of the talk)</w:t>
            </w:r>
          </w:p>
          <w:p w:rsidR="00893811" w:rsidRPr="00425A96" w:rsidRDefault="00893811" w:rsidP="00A33AAB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nly if available at the moment of session proposal submission;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otherwise, this list can remain vacant and will b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mplet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d after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ward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c>
          <w:tcPr>
            <w:tcW w:w="9039" w:type="dxa"/>
          </w:tcPr>
          <w:p w:rsidR="00893811" w:rsidRPr="004A7A75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4A7A7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lastRenderedPageBreak/>
              <w:t xml:space="preserve">Special request for this session 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f</w:t>
            </w:r>
            <w:proofErr w:type="gramEnd"/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ny, e.g. financial support, special equipment, tim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lot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, etc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93811" w:rsidRPr="00F14F85" w:rsidTr="00A33AAB">
        <w:trPr>
          <w:trHeight w:val="9804"/>
        </w:trPr>
        <w:tc>
          <w:tcPr>
            <w:tcW w:w="9039" w:type="dxa"/>
          </w:tcPr>
          <w:p w:rsidR="00893811" w:rsidRPr="004A7A75" w:rsidRDefault="00893811" w:rsidP="00A33AA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</w:pPr>
            <w:r w:rsidRPr="00F14F8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lastRenderedPageBreak/>
              <w:t xml:space="preserve">Supporting remark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of the session from</w:t>
            </w:r>
            <w:r w:rsidRPr="004A7A7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>an expert</w:t>
            </w:r>
            <w:r w:rsidRPr="004A7A75">
              <w:rPr>
                <w:rFonts w:ascii="Times New Roman" w:hAnsi="Times New Roman" w:cs="Times New Roman"/>
                <w:b/>
                <w:sz w:val="24"/>
                <w:szCs w:val="24"/>
                <w:u w:val="single"/>
                <w:lang w:val="en-US"/>
              </w:rPr>
              <w:t xml:space="preserve"> 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 any nationality but outside Korean scientists’ associ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n Europe; specify t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name, </w:t>
            </w:r>
            <w:r w:rsidRPr="00425A9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ffiliation and conta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t information of the exper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93811" w:rsidRPr="009438F3" w:rsidRDefault="00893811" w:rsidP="00A33A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893811" w:rsidRPr="009438F3" w:rsidRDefault="00893811" w:rsidP="00893811">
      <w:pPr>
        <w:spacing w:line="360" w:lineRule="auto"/>
        <w:rPr>
          <w:lang w:val="en-US"/>
        </w:rPr>
      </w:pPr>
    </w:p>
    <w:p w:rsidR="00893811" w:rsidRPr="00893811" w:rsidRDefault="00893811" w:rsidP="00893811">
      <w:pPr>
        <w:rPr>
          <w:lang w:val="en-US"/>
        </w:rPr>
      </w:pPr>
    </w:p>
    <w:sectPr w:rsidR="00893811" w:rsidRPr="00893811" w:rsidSect="00EF3E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0A46" w:rsidRDefault="00B50A46" w:rsidP="00F14F85">
      <w:pPr>
        <w:spacing w:after="0" w:line="240" w:lineRule="auto"/>
      </w:pPr>
      <w:r>
        <w:separator/>
      </w:r>
    </w:p>
  </w:endnote>
  <w:endnote w:type="continuationSeparator" w:id="0">
    <w:p w:rsidR="00B50A46" w:rsidRDefault="00B50A46" w:rsidP="00F14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0A46" w:rsidRDefault="00B50A46" w:rsidP="00F14F85">
      <w:pPr>
        <w:spacing w:after="0" w:line="240" w:lineRule="auto"/>
      </w:pPr>
      <w:r>
        <w:separator/>
      </w:r>
    </w:p>
  </w:footnote>
  <w:footnote w:type="continuationSeparator" w:id="0">
    <w:p w:rsidR="00B50A46" w:rsidRDefault="00B50A46" w:rsidP="00F14F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78"/>
      <w:gridCol w:w="7032"/>
    </w:tblGrid>
    <w:tr w:rsidR="00F14F85" w:rsidRPr="00F14F85" w:rsidTr="00F14F85">
      <w:tc>
        <w:tcPr>
          <w:tcW w:w="2178" w:type="dxa"/>
          <w:vAlign w:val="bottom"/>
        </w:tcPr>
        <w:p w:rsidR="00F14F85" w:rsidRPr="00F14F85" w:rsidRDefault="00F14F85">
          <w:pPr>
            <w:pStyle w:val="Header"/>
            <w:rPr>
              <w:rFonts w:asciiTheme="majorEastAsia" w:eastAsiaTheme="majorEastAsia" w:hAnsiTheme="majorEastAsia"/>
            </w:rPr>
          </w:pPr>
          <w:r w:rsidRPr="00F14F85">
            <w:rPr>
              <w:rFonts w:asciiTheme="majorEastAsia" w:eastAsiaTheme="majorEastAsia" w:hAnsiTheme="majorEastAsia" w:cs="Times New Roman"/>
              <w:noProof/>
              <w:sz w:val="24"/>
              <w:szCs w:val="24"/>
              <w:lang w:val="en-GB"/>
            </w:rPr>
            <w:drawing>
              <wp:inline distT="0" distB="0" distL="0" distR="0" wp14:anchorId="209B8DFC" wp14:editId="0AA2D15F">
                <wp:extent cx="1211580" cy="503808"/>
                <wp:effectExtent l="0" t="0" r="7620" b="0"/>
                <wp:docPr id="4" name="Image 4" descr="C:\Users\kim\AppData\Local\Microsoft\Windows\INetCache\Content.Word\ekc 202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kim\AppData\Local\Microsoft\Windows\INetCache\Content.Word\ekc 202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034" cy="505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2" w:type="dxa"/>
          <w:vAlign w:val="bottom"/>
        </w:tcPr>
        <w:p w:rsidR="00F14F85" w:rsidRPr="00F14F85" w:rsidRDefault="00F14F85">
          <w:pPr>
            <w:pStyle w:val="Header"/>
            <w:rPr>
              <w:rFonts w:asciiTheme="majorEastAsia" w:eastAsiaTheme="majorEastAsia" w:hAnsiTheme="majorEastAsia"/>
              <w:b/>
              <w:lang w:val="en-US"/>
            </w:rPr>
          </w:pPr>
          <w:r w:rsidRPr="00F14F85">
            <w:rPr>
              <w:rFonts w:asciiTheme="majorEastAsia" w:eastAsiaTheme="majorEastAsia" w:hAnsiTheme="majorEastAsia" w:cs="Times New Roman"/>
              <w:b/>
              <w:lang w:val="en-US"/>
            </w:rPr>
            <w:t>Pathways to sustainability: the role of emerging technologies</w:t>
          </w:r>
        </w:p>
      </w:tc>
    </w:tr>
  </w:tbl>
  <w:p w:rsidR="00F14F85" w:rsidRPr="00F14F85" w:rsidRDefault="00F14F85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F85" w:rsidRDefault="00F14F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594880"/>
    <w:multiLevelType w:val="hybridMultilevel"/>
    <w:tmpl w:val="4C327EF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zE1MzYyNTcwMDBT0lEKTi0uzszPAykwrAUAbt4QKSwAAAA="/>
  </w:docVars>
  <w:rsids>
    <w:rsidRoot w:val="009438F3"/>
    <w:rsid w:val="001441E7"/>
    <w:rsid w:val="00395E52"/>
    <w:rsid w:val="003D3A9C"/>
    <w:rsid w:val="00414175"/>
    <w:rsid w:val="00421AF1"/>
    <w:rsid w:val="00425A96"/>
    <w:rsid w:val="00446C37"/>
    <w:rsid w:val="004A31F4"/>
    <w:rsid w:val="004A7A75"/>
    <w:rsid w:val="004E050A"/>
    <w:rsid w:val="00621272"/>
    <w:rsid w:val="00702766"/>
    <w:rsid w:val="00705BC7"/>
    <w:rsid w:val="00735C6C"/>
    <w:rsid w:val="00893811"/>
    <w:rsid w:val="00942A1C"/>
    <w:rsid w:val="009438F3"/>
    <w:rsid w:val="009C339C"/>
    <w:rsid w:val="00B50A46"/>
    <w:rsid w:val="00B67610"/>
    <w:rsid w:val="00B701EB"/>
    <w:rsid w:val="00C5132E"/>
    <w:rsid w:val="00C5785F"/>
    <w:rsid w:val="00C70179"/>
    <w:rsid w:val="00C737E6"/>
    <w:rsid w:val="00CB6FC5"/>
    <w:rsid w:val="00CF3BEF"/>
    <w:rsid w:val="00D55A4C"/>
    <w:rsid w:val="00DB1E91"/>
    <w:rsid w:val="00E01BFD"/>
    <w:rsid w:val="00ED2152"/>
    <w:rsid w:val="00ED66DC"/>
    <w:rsid w:val="00EF3E6B"/>
    <w:rsid w:val="00F14F85"/>
    <w:rsid w:val="00F65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B2D58B"/>
  <w15:docId w15:val="{70985F17-C7F4-4E6B-9D62-A4D977A89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1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38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7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37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7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4F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F85"/>
  </w:style>
  <w:style w:type="paragraph" w:styleId="Footer">
    <w:name w:val="footer"/>
    <w:basedOn w:val="Normal"/>
    <w:link w:val="FooterChar"/>
    <w:uiPriority w:val="99"/>
    <w:unhideWhenUsed/>
    <w:rsid w:val="00F14F8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F85"/>
  </w:style>
  <w:style w:type="character" w:styleId="Hyperlink">
    <w:name w:val="Hyperlink"/>
    <w:basedOn w:val="DefaultParagraphFont"/>
    <w:uiPriority w:val="99"/>
    <w:unhideWhenUsed/>
    <w:rsid w:val="00B701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per@ekc2022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AB442-E29F-4DD2-99D9-21561F669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351</Words>
  <Characters>200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</dc:creator>
  <cp:lastModifiedBy>Dooyoung Hah</cp:lastModifiedBy>
  <cp:revision>9</cp:revision>
  <dcterms:created xsi:type="dcterms:W3CDTF">2022-02-12T17:20:00Z</dcterms:created>
  <dcterms:modified xsi:type="dcterms:W3CDTF">2022-02-15T14:41:00Z</dcterms:modified>
</cp:coreProperties>
</file>